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538B2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b/>
          <w:bCs/>
          <w:sz w:val="36"/>
          <w:szCs w:val="36"/>
          <w:rtl/>
          <w:lang w:bidi="ar-JO"/>
        </w:rPr>
      </w:pP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  <w:lang w:bidi="ar-JO"/>
        </w:rPr>
        <w:t xml:space="preserve">خريجي مبادرة 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الشراكة الأمريكيه الشرق أوسطية (ميبي) الاعزاء,</w:t>
      </w:r>
    </w:p>
    <w:p w14:paraId="283CE70C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b/>
          <w:bCs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نأمل أن تكونوا في احسن حال.</w:t>
      </w:r>
    </w:p>
    <w:p w14:paraId="43787DCB" w14:textId="30CA3B83" w:rsidR="002D3EF9" w:rsidRPr="00D512C9" w:rsidRDefault="002D3EF9" w:rsidP="002D3EF9">
      <w:pPr>
        <w:bidi/>
        <w:rPr>
          <w:rFonts w:ascii="Arabic Typesetting" w:hAnsi="Arabic Typesetting" w:cs="Arabic Typesetting"/>
          <w:sz w:val="36"/>
          <w:szCs w:val="36"/>
          <w:rtl/>
          <w:lang w:bidi="ar"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يسر رابطة خريجي ميبي الاعلان عن فتح باب تقديم مقترحات</w:t>
      </w:r>
      <w:r w:rsidRPr="00D512C9">
        <w:rPr>
          <w:rFonts w:ascii="Arabic Typesetting" w:hAnsi="Arabic Typesetting" w:cs="Arabic Typesetting"/>
          <w:sz w:val="36"/>
          <w:szCs w:val="36"/>
        </w:rPr>
        <w:t xml:space="preserve">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مشاريع للحصول على تمويل من (</w:t>
      </w:r>
      <w:r w:rsidR="00FC50FE" w:rsidRPr="00F658C6">
        <w:rPr>
          <w:rFonts w:ascii="Arabic Typesetting" w:hAnsi="Arabic Typesetting" w:cs="Arabic Typesetting"/>
          <w:sz w:val="36"/>
          <w:szCs w:val="36"/>
          <w:rtl/>
        </w:rPr>
        <w:t>منح صندوق خريجي ميبي</w:t>
      </w:r>
      <w:r w:rsidR="00F658C6" w:rsidRPr="00F658C6">
        <w:rPr>
          <w:rFonts w:ascii="Arabic Typesetting" w:hAnsi="Arabic Typesetting" w:cs="Arabic Typesetting"/>
          <w:sz w:val="36"/>
          <w:szCs w:val="36"/>
        </w:rPr>
        <w:t>(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 بهدف الاستفادة من المهارات القيادية التي طورها الخريجون من خلال تجاربهم المختلفة في برامج ميبي في منطقة الشرق الأوسط وشمال أفريقيا والتعاون  فيما بينهم لتحقيق أفضل النتائج.</w:t>
      </w:r>
    </w:p>
    <w:p w14:paraId="007EA4B3" w14:textId="64243D9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يدعم  صندوق الخريجين للعمل معًا على ايجاد حلول مبتكرة للاحتياجات الاقتصادية و / أو المجتمعية. كما تقدم المنح الصغيرة تمويلاً للأفكار المبتكرة لتطوير شراكات جديدة ، وتعزيز التعاون المستدام في المجالات ذات الأولوية ، وتوسيع أثر مبادرات الخريجين لتلبية الاحتياجات داخل مجتمعاتهم.</w:t>
      </w:r>
    </w:p>
    <w:p w14:paraId="1581133D" w14:textId="5D5BBBF8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صندوق جزء من برنامج رابطة خريجي ميبي وهو برنامج تابع لوزارة الخارجية الأمريكية و يتم تنفيذه بواسطة المجلس الدوليّ للبحوث والتبادلات (آيريكس).</w:t>
      </w:r>
    </w:p>
    <w:p w14:paraId="554BD3A5" w14:textId="142B0514" w:rsidR="00C36DE8" w:rsidRDefault="002D3EF9" w:rsidP="00D512C9">
      <w:pPr>
        <w:shd w:val="clear" w:color="auto" w:fill="FFFFFF"/>
        <w:spacing w:after="120" w:line="240" w:lineRule="auto"/>
        <w:ind w:left="360"/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يرجى الاطلاع على</w:t>
      </w:r>
      <w:r w:rsidRPr="00D512C9">
        <w:rPr>
          <w:rFonts w:ascii="Arabic Typesetting" w:hAnsi="Arabic Typesetting" w:cs="Arabic Typesetting"/>
          <w:sz w:val="36"/>
          <w:szCs w:val="36"/>
          <w:rtl/>
          <w:lang w:bidi="ar"/>
        </w:rPr>
        <w:t xml:space="preserve">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المرفق للمزيد من المعلومات حول عملية تقديم الطلبات، ومتطلبات الأهلية،</w:t>
      </w:r>
      <w:r w:rsidRPr="00D512C9">
        <w:rPr>
          <w:rFonts w:ascii="Arabic Typesetting" w:hAnsi="Arabic Typesetting" w:cs="Arabic Typesetting"/>
          <w:sz w:val="36"/>
          <w:szCs w:val="36"/>
          <w:rtl/>
          <w:lang w:bidi="ar"/>
        </w:rPr>
        <w:t xml:space="preserve">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ومعايير الاختيار، ونموذج الطلب، وغيرها من المعلومات. الموعد النهائي لتقديم الطلبات هو</w:t>
      </w:r>
      <w:r w:rsidR="00C36DE8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C36DE8"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(</w:t>
      </w:r>
      <w:r w:rsidR="00C36DE8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سيتم اعلانه قريبا</w:t>
      </w:r>
      <w:r w:rsidR="00C36DE8"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)</w:t>
      </w:r>
    </w:p>
    <w:p w14:paraId="13CBC515" w14:textId="516E83BE" w:rsidR="00D512C9" w:rsidRDefault="002D3EF9" w:rsidP="00C36DE8">
      <w:pPr>
        <w:shd w:val="clear" w:color="auto" w:fill="FFFFFF"/>
        <w:spacing w:after="120" w:line="240" w:lineRule="auto"/>
        <w:ind w:left="360"/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 يمكنك ايضا زيارة هذا الرابط لمزيد من المعلومات</w:t>
      </w:r>
      <w:r w:rsidR="00D512C9">
        <w:rPr>
          <w:rFonts w:ascii="Arabic Typesetting" w:hAnsi="Arabic Typesetting" w:cs="Arabic Typesetting" w:hint="cs"/>
          <w:sz w:val="36"/>
          <w:szCs w:val="36"/>
          <w:rtl/>
        </w:rPr>
        <w:t xml:space="preserve"> : </w:t>
      </w:r>
    </w:p>
    <w:p w14:paraId="0B548545" w14:textId="77777777" w:rsidR="00D512C9" w:rsidRDefault="003150B8" w:rsidP="00D512C9">
      <w:pPr>
        <w:shd w:val="clear" w:color="auto" w:fill="FFFFFF"/>
        <w:spacing w:after="120" w:line="240" w:lineRule="auto"/>
        <w:ind w:left="360"/>
        <w:jc w:val="right"/>
        <w:rPr>
          <w:rFonts w:eastAsia="Times New Roman" w:cstheme="minorHAnsi"/>
          <w:color w:val="0A2C2D"/>
          <w:sz w:val="28"/>
          <w:szCs w:val="28"/>
          <w:highlight w:val="yellow"/>
          <w:rtl/>
        </w:rPr>
      </w:pPr>
      <w:hyperlink r:id="rId5" w:tgtFrame="_blank" w:history="1">
        <w:r w:rsidR="00D512C9" w:rsidRPr="004F3070">
          <w:rPr>
            <w:rStyle w:val="Hyperlink"/>
            <w:rFonts w:ascii="Helvetica" w:hAnsi="Helvetica" w:cs="Helvetica"/>
            <w:b/>
            <w:bCs/>
            <w:color w:val="006B6E"/>
            <w:sz w:val="18"/>
            <w:szCs w:val="18"/>
          </w:rPr>
          <w:t>https://irexorg.formstack.com/forms/alumniventurefundapplication_arabic_copy</w:t>
        </w:r>
      </w:hyperlink>
    </w:p>
    <w:p w14:paraId="4489609A" w14:textId="77777777" w:rsidR="00D512C9" w:rsidRPr="00D512C9" w:rsidRDefault="00D512C9" w:rsidP="00D512C9">
      <w:pPr>
        <w:shd w:val="clear" w:color="auto" w:fill="FFFFFF"/>
        <w:spacing w:after="120" w:line="240" w:lineRule="auto"/>
        <w:ind w:left="360"/>
        <w:jc w:val="right"/>
        <w:rPr>
          <w:rFonts w:eastAsia="Times New Roman" w:cstheme="minorHAnsi"/>
          <w:color w:val="0A2C2D"/>
          <w:sz w:val="28"/>
          <w:szCs w:val="28"/>
          <w:highlight w:val="yellow"/>
          <w:rtl/>
        </w:rPr>
      </w:pPr>
    </w:p>
    <w:p w14:paraId="654BBC70" w14:textId="23470B70" w:rsidR="002D3EF9" w:rsidRPr="00D512C9" w:rsidRDefault="002D3EF9" w:rsidP="00FC50FE">
      <w:pPr>
        <w:jc w:val="right"/>
        <w:rPr>
          <w:rFonts w:ascii="Arabic Typesetting" w:hAnsi="Arabic Typesetting" w:cs="Arabic Typesetting"/>
          <w:sz w:val="36"/>
          <w:szCs w:val="36"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مبلغ </w:t>
      </w:r>
      <w:r w:rsidR="00FC50FE">
        <w:rPr>
          <w:rFonts w:ascii="Arabic Typesetting" w:hAnsi="Arabic Typesetting" w:cs="Arabic Typesetting" w:hint="cs"/>
          <w:sz w:val="36"/>
          <w:szCs w:val="36"/>
          <w:rtl/>
        </w:rPr>
        <w:t xml:space="preserve"> المنح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المتاح للمنح هو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 500 دولار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كحد ادنى و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 8000 دولار 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كحد أقصى لثلاث فئات مختلفة:</w:t>
      </w:r>
    </w:p>
    <w:p w14:paraId="2588F798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-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خدمة المجتمع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: مشروع خدمة المجتمع هو عمل تطوعي من أجل تحسين المجتمع.</w:t>
      </w:r>
    </w:p>
    <w:p w14:paraId="128F5312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>- ا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لمشاريع الخاصة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: مشروع خاص هو مشروع صغير أو مشروع منظم ريادي يدار بشكل خاص من قبل فرد أو شركة خارجية.</w:t>
      </w:r>
    </w:p>
    <w:p w14:paraId="1F728CA4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- المشاريع الاجتماعية: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 مشروع صغير أو مشروع تجاري يهدف إلى المساهمة في رفاهية الآخرين (اجتماعياً أو مالياً أو بيئياً) مع تحقيق ربح في نفس الوقت. </w:t>
      </w:r>
    </w:p>
    <w:p w14:paraId="088A44C6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  <w:rtl/>
        </w:rPr>
      </w:pPr>
    </w:p>
    <w:p w14:paraId="3B7D2790" w14:textId="778E8234" w:rsidR="00D512C9" w:rsidRPr="00D512C9" w:rsidRDefault="002D3EF9" w:rsidP="00D512C9">
      <w:pPr>
        <w:jc w:val="right"/>
        <w:rPr>
          <w:rFonts w:ascii="Arabic Typesetting" w:hAnsi="Arabic Typesetting" w:cs="Arabic Typesetting"/>
          <w:b/>
          <w:bCs/>
          <w:sz w:val="36"/>
          <w:szCs w:val="36"/>
          <w:lang w:bidi="ar-JO"/>
        </w:rPr>
      </w:pP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لتقديم المقترحات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>: يرجى قراءة ومتابعة توجيهات  تقديم المقترحات لصندوق 201</w:t>
      </w:r>
      <w:r w:rsidR="00D512C9">
        <w:rPr>
          <w:rFonts w:ascii="Arabic Typesetting" w:hAnsi="Arabic Typesetting" w:cs="Arabic Typesetting" w:hint="cs"/>
          <w:sz w:val="36"/>
          <w:szCs w:val="36"/>
          <w:rtl/>
        </w:rPr>
        <w:t>9</w:t>
      </w: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 و تعليمات تعبئة الاستمارة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 </w:t>
      </w:r>
      <w:r w:rsidR="00FC50FE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لانه 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لن يتم </w:t>
      </w:r>
      <w:r w:rsidR="00FC50FE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 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النظر</w:t>
      </w:r>
      <w:r w:rsidR="00FC50FE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 إلا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 في الطلبات </w:t>
      </w:r>
      <w:r w:rsidR="00D512C9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المستوفاة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>.</w:t>
      </w:r>
      <w:r w:rsidRPr="00D512C9">
        <w:rPr>
          <w:rFonts w:ascii="Arabic Typesetting" w:hAnsi="Arabic Typesetting" w:cs="Arabic Typesetting"/>
          <w:b/>
          <w:bCs/>
          <w:sz w:val="36"/>
          <w:szCs w:val="36"/>
        </w:rPr>
        <w:t xml:space="preserve"> </w:t>
      </w:r>
      <w:r w:rsidRPr="00D512C9">
        <w:rPr>
          <w:rFonts w:ascii="Arabic Typesetting" w:hAnsi="Arabic Typesetting" w:cs="Arabic Typesetting"/>
          <w:b/>
          <w:bCs/>
          <w:sz w:val="36"/>
          <w:szCs w:val="36"/>
          <w:rtl/>
        </w:rPr>
        <w:t xml:space="preserve"> </w:t>
      </w:r>
      <w:r w:rsidR="00D512C9" w:rsidRPr="00D512C9">
        <w:rPr>
          <w:rFonts w:ascii="Arabic Typesetting" w:hAnsi="Arabic Typesetting" w:cs="Arabic Typesetting"/>
          <w:sz w:val="36"/>
          <w:szCs w:val="36"/>
          <w:rtl/>
        </w:rPr>
        <w:br/>
        <w:t> </w:t>
      </w:r>
      <w:r w:rsidR="00D512C9" w:rsidRPr="00D512C9">
        <w:rPr>
          <w:rFonts w:ascii="Arabic Typesetting" w:hAnsi="Arabic Typesetting" w:cs="Arabic Typesetting"/>
          <w:sz w:val="36"/>
          <w:szCs w:val="36"/>
          <w:rtl/>
        </w:rPr>
        <w:br/>
      </w:r>
      <w:r w:rsidR="00D512C9" w:rsidRPr="00D512C9">
        <w:rPr>
          <w:rFonts w:ascii="Arabic Typesetting" w:hAnsi="Arabic Typesetting" w:cs="Arabic Typesetting"/>
          <w:sz w:val="36"/>
          <w:szCs w:val="36"/>
          <w:rtl/>
        </w:rPr>
        <w:lastRenderedPageBreak/>
        <w:t>سيتوفر لمقدّمي الطلبات كافّة فرصة الانضمام إلى حصص التوجيه المباشرة خلال فترة تقديم الطلبات</w:t>
      </w:r>
      <w:r w:rsidR="00FC50FE">
        <w:rPr>
          <w:rFonts w:ascii="Arabic Typesetting" w:hAnsi="Arabic Typesetting" w:cs="Arabic Typesetting" w:hint="cs"/>
          <w:sz w:val="36"/>
          <w:szCs w:val="36"/>
          <w:rtl/>
        </w:rPr>
        <w:t>.</w:t>
      </w:r>
      <w:r w:rsidR="00D512C9" w:rsidRPr="00D512C9">
        <w:rPr>
          <w:rFonts w:ascii="Arabic Typesetting" w:hAnsi="Arabic Typesetting" w:cs="Arabic Typesetting"/>
          <w:sz w:val="36"/>
          <w:szCs w:val="36"/>
          <w:rtl/>
        </w:rPr>
        <w:t xml:space="preserve"> جدول هذه الجلسات هو على الشكل الآتي:</w:t>
      </w:r>
    </w:p>
    <w:p w14:paraId="4B638BAA" w14:textId="3DF1D023" w:rsidR="003C293D" w:rsidRPr="003C293D" w:rsidRDefault="003C293D" w:rsidP="003C293D">
      <w:pPr>
        <w:numPr>
          <w:ilvl w:val="1"/>
          <w:numId w:val="1"/>
        </w:num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36"/>
          <w:szCs w:val="36"/>
        </w:rPr>
      </w:pPr>
      <w:r w:rsidRPr="003C293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حصة التدريب الأولى، </w:t>
      </w:r>
      <w:r w:rsidR="003150B8">
        <w:rPr>
          <w:rFonts w:ascii="Arabic Typesetting" w:hAnsi="Arabic Typesetting" w:cs="Arabic Typesetting"/>
          <w:b/>
          <w:bCs/>
          <w:sz w:val="36"/>
          <w:szCs w:val="36"/>
        </w:rPr>
        <w:t xml:space="preserve">XXX </w:t>
      </w:r>
      <w:r w:rsidR="003150B8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 على الساعة الخامسة بتوقيت كرينتش</w:t>
      </w:r>
      <w:r w:rsidR="003150B8">
        <w:rPr>
          <w:rFonts w:ascii="Arabic Typesetting" w:hAnsi="Arabic Typesetting" w:cs="Arabic Typesetting" w:hint="cs"/>
          <w:b/>
          <w:bCs/>
          <w:sz w:val="36"/>
          <w:szCs w:val="36"/>
        </w:rPr>
        <w:t xml:space="preserve"> </w:t>
      </w:r>
    </w:p>
    <w:p w14:paraId="44F1D61E" w14:textId="07D27921" w:rsidR="003C293D" w:rsidRPr="003C293D" w:rsidRDefault="003C293D" w:rsidP="003C293D">
      <w:pPr>
        <w:numPr>
          <w:ilvl w:val="1"/>
          <w:numId w:val="1"/>
        </w:num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36"/>
          <w:szCs w:val="36"/>
        </w:rPr>
      </w:pPr>
      <w:r w:rsidRPr="003C293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حصة التدريب الثانية، </w:t>
      </w:r>
      <w:r w:rsidR="003150B8">
        <w:rPr>
          <w:rFonts w:ascii="Arabic Typesetting" w:hAnsi="Arabic Typesetting" w:cs="Arabic Typesetting"/>
          <w:b/>
          <w:bCs/>
          <w:sz w:val="36"/>
          <w:szCs w:val="36"/>
        </w:rPr>
        <w:t xml:space="preserve"> XXX </w:t>
      </w:r>
      <w:r w:rsidR="003150B8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على الساعة الخامسة بتوقيت كرينتش</w:t>
      </w:r>
    </w:p>
    <w:p w14:paraId="0CB0232E" w14:textId="66101AC9" w:rsidR="003C293D" w:rsidRPr="003C293D" w:rsidRDefault="003C293D" w:rsidP="003C293D">
      <w:pPr>
        <w:numPr>
          <w:ilvl w:val="1"/>
          <w:numId w:val="1"/>
        </w:num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36"/>
          <w:szCs w:val="36"/>
        </w:rPr>
      </w:pPr>
      <w:r w:rsidRPr="003C293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حصة</w:t>
      </w:r>
      <w:r w:rsidRPr="003C293D" w:rsidDel="00EB69E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 </w:t>
      </w:r>
      <w:r w:rsidRPr="003C293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التدريب الثالثة،</w:t>
      </w:r>
      <w:r w:rsidR="003150B8">
        <w:rPr>
          <w:rFonts w:ascii="Arabic Typesetting" w:hAnsi="Arabic Typesetting" w:cs="Arabic Typesetting"/>
          <w:b/>
          <w:bCs/>
          <w:sz w:val="36"/>
          <w:szCs w:val="36"/>
        </w:rPr>
        <w:t xml:space="preserve"> XXXX </w:t>
      </w:r>
      <w:bookmarkStart w:id="0" w:name="_GoBack"/>
      <w:bookmarkEnd w:id="0"/>
      <w:r w:rsidRPr="003C293D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 xml:space="preserve"> </w:t>
      </w:r>
      <w:r w:rsidR="003150B8">
        <w:rPr>
          <w:rFonts w:ascii="Arabic Typesetting" w:hAnsi="Arabic Typesetting" w:cs="Arabic Typesetting" w:hint="cs"/>
          <w:b/>
          <w:bCs/>
          <w:sz w:val="36"/>
          <w:szCs w:val="36"/>
          <w:rtl/>
        </w:rPr>
        <w:t>على الساعة الخامسة بتوقيت كرينتش</w:t>
      </w:r>
    </w:p>
    <w:p w14:paraId="56F8EAB9" w14:textId="59E897BD" w:rsidR="00B46807" w:rsidRDefault="00D512C9" w:rsidP="00B46807">
      <w:pPr>
        <w:pStyle w:val="NormalWeb"/>
        <w:shd w:val="clear" w:color="auto" w:fill="FFFFFF"/>
        <w:bidi/>
        <w:spacing w:before="150" w:beforeAutospacing="0" w:after="150" w:afterAutospacing="0" w:line="360" w:lineRule="atLeast"/>
        <w:rPr>
          <w:rStyle w:val="Hyperlink"/>
          <w:rFonts w:ascii="Helvetica" w:hAnsi="Helvetica" w:cs="Helvetica"/>
          <w:b/>
          <w:bCs/>
          <w:color w:val="006B6E"/>
          <w:sz w:val="18"/>
          <w:szCs w:val="18"/>
        </w:rPr>
      </w:pP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t> </w:t>
      </w: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  <w:t>سنرسل رسائل تذكير عبر البريد الإلكتروني لكل جلسة على حدة مع رابط المنصة للانضمام إلى الجلسة، وستكون جلسات التوجيه المباشرة مُتاحة من أجل تنزيلها وعرضها في وقتٍ لاحق.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  <w:rtl/>
        </w:rPr>
        <w:t>كما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تجدر الاشارة إلى أنه سيتم ايضا عرض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تسجيل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FC50FE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هاته الجلسات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على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صفحة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البرنامج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على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منصة اللنكدن بالنسبة للخريجين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الدين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لن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يتمكنوا </w:t>
      </w:r>
      <w:r w:rsidR="00B46807">
        <w:rPr>
          <w:rFonts w:ascii="Arabic Typesetting" w:eastAsiaTheme="minorHAnsi" w:hAnsi="Arabic Typesetting" w:cs="Arabic Typesetting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من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الحضور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هاته الجلسات وندعوكم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للإنضمام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هناك إذا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>لم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</w:rPr>
        <w:t xml:space="preserve"> </w:t>
      </w:r>
      <w:r w:rsidR="00B51A79">
        <w:rPr>
          <w:rFonts w:ascii="Arabic Typesetting" w:eastAsiaTheme="minorHAnsi" w:hAnsi="Arabic Typesetting" w:cs="Arabic Typesetting" w:hint="cs"/>
          <w:sz w:val="36"/>
          <w:szCs w:val="36"/>
          <w:rtl/>
        </w:rPr>
        <w:t xml:space="preserve"> تقوموا بذلك سابقا: </w:t>
      </w:r>
      <w:hyperlink r:id="rId6" w:history="1">
        <w:r w:rsidR="00B46807" w:rsidRPr="00815300">
          <w:rPr>
            <w:rStyle w:val="Hyperlink"/>
            <w:rFonts w:ascii="Helvetica" w:hAnsi="Helvetica" w:cs="Helvetica"/>
            <w:b/>
            <w:bCs/>
            <w:sz w:val="18"/>
            <w:szCs w:val="18"/>
          </w:rPr>
          <w:t>https://www.linkedin.com/groups/8668135</w:t>
        </w:r>
        <w:r w:rsidR="00B46807" w:rsidRPr="00815300">
          <w:rPr>
            <w:rStyle w:val="Hyperlink"/>
            <w:rFonts w:ascii="Helvetica" w:hAnsi="Helvetica" w:cs="Helvetica"/>
            <w:b/>
            <w:bCs/>
            <w:sz w:val="18"/>
            <w:szCs w:val="18"/>
            <w:rtl/>
          </w:rPr>
          <w:t>/</w:t>
        </w:r>
      </w:hyperlink>
    </w:p>
    <w:p w14:paraId="5C424CDD" w14:textId="53A75F1E" w:rsidR="00D512C9" w:rsidRPr="00B46807" w:rsidRDefault="00D512C9" w:rsidP="00B46807">
      <w:pPr>
        <w:pStyle w:val="NormalWeb"/>
        <w:shd w:val="clear" w:color="auto" w:fill="FFFFFF"/>
        <w:bidi/>
        <w:spacing w:before="150" w:beforeAutospacing="0" w:after="150" w:afterAutospacing="0" w:line="360" w:lineRule="atLeast"/>
        <w:rPr>
          <w:rFonts w:ascii="Helvetica" w:hAnsi="Helvetica" w:cs="Helvetica"/>
          <w:b/>
          <w:bCs/>
          <w:color w:val="006B6E"/>
          <w:sz w:val="18"/>
          <w:szCs w:val="18"/>
          <w:u w:val="single"/>
          <w:rtl/>
        </w:rPr>
      </w:pP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</w:r>
      <w:r w:rsidR="003C293D">
        <w:rPr>
          <w:rFonts w:ascii="Arabic Typesetting" w:eastAsiaTheme="minorHAnsi" w:hAnsi="Arabic Typesetting" w:cs="Arabic Typesetting" w:hint="cs"/>
          <w:sz w:val="36"/>
          <w:szCs w:val="36"/>
          <w:rtl/>
        </w:rPr>
        <w:t>إ</w:t>
      </w: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t>ذا كان لديكم أي أسئلة، لا تترددوا في التواصل معنا عبر البريد الإلكتروني على العنوان التالي:</w:t>
      </w: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</w:r>
      <w:hyperlink r:id="rId7" w:tgtFrame="_blank" w:history="1">
        <w:r w:rsidRPr="00D512C9">
          <w:rPr>
            <w:rFonts w:ascii="Arabic Typesetting" w:eastAsiaTheme="minorHAnsi" w:hAnsi="Arabic Typesetting" w:cs="Arabic Typesetting"/>
            <w:sz w:val="36"/>
            <w:szCs w:val="36"/>
          </w:rPr>
          <w:t>mepialumni@irex.org</w:t>
        </w:r>
      </w:hyperlink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  <w:t>نتمنى لكم حظا موفقا</w:t>
      </w:r>
    </w:p>
    <w:p w14:paraId="768B9A1E" w14:textId="77777777" w:rsidR="00D512C9" w:rsidRPr="00D512C9" w:rsidRDefault="00D512C9" w:rsidP="00D512C9">
      <w:pPr>
        <w:pStyle w:val="NormalWeb"/>
        <w:shd w:val="clear" w:color="auto" w:fill="FFFFFF"/>
        <w:bidi/>
        <w:spacing w:before="150" w:beforeAutospacing="0" w:after="150" w:afterAutospacing="0" w:line="360" w:lineRule="atLeast"/>
        <w:rPr>
          <w:rFonts w:ascii="Arabic Typesetting" w:eastAsiaTheme="minorHAnsi" w:hAnsi="Arabic Typesetting" w:cs="Arabic Typesetting"/>
          <w:sz w:val="36"/>
          <w:szCs w:val="36"/>
          <w:rtl/>
        </w:rPr>
      </w:pPr>
      <w:r w:rsidRPr="00D512C9">
        <w:rPr>
          <w:rFonts w:ascii="Arabic Typesetting" w:eastAsiaTheme="minorHAnsi" w:hAnsi="Arabic Typesetting" w:cs="Arabic Typesetting"/>
          <w:b/>
          <w:bCs/>
          <w:sz w:val="36"/>
          <w:szCs w:val="36"/>
          <w:rtl/>
        </w:rPr>
        <w:t>مع التحية،</w:t>
      </w: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  <w:t>فريق  برنامج رابطة خريجي ميبي</w:t>
      </w:r>
      <w:r w:rsidRPr="00D512C9">
        <w:rPr>
          <w:rFonts w:ascii="Arabic Typesetting" w:eastAsiaTheme="minorHAnsi" w:hAnsi="Arabic Typesetting" w:cs="Arabic Typesetting"/>
          <w:sz w:val="36"/>
          <w:szCs w:val="36"/>
          <w:rtl/>
        </w:rPr>
        <w:br/>
        <w:t>                                   </w:t>
      </w:r>
    </w:p>
    <w:p w14:paraId="64A456F3" w14:textId="77777777" w:rsidR="002D3EF9" w:rsidRPr="00D512C9" w:rsidRDefault="002D3EF9" w:rsidP="002D3EF9">
      <w:pPr>
        <w:jc w:val="right"/>
        <w:rPr>
          <w:rFonts w:ascii="Arabic Typesetting" w:hAnsi="Arabic Typesetting" w:cs="Arabic Typesetting"/>
          <w:sz w:val="36"/>
          <w:szCs w:val="36"/>
        </w:rPr>
      </w:pPr>
    </w:p>
    <w:p w14:paraId="0FA89168" w14:textId="77777777" w:rsidR="002D3EF9" w:rsidRPr="00D512C9" w:rsidRDefault="002D3EF9" w:rsidP="002D3EF9">
      <w:pPr>
        <w:jc w:val="center"/>
        <w:rPr>
          <w:rFonts w:ascii="Arabic Typesetting" w:hAnsi="Arabic Typesetting" w:cs="Arabic Typesetting"/>
          <w:sz w:val="36"/>
          <w:szCs w:val="36"/>
        </w:rPr>
      </w:pPr>
      <w:r w:rsidRPr="00D512C9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</w:p>
    <w:p w14:paraId="50DEF030" w14:textId="77777777" w:rsidR="00742C75" w:rsidRPr="00D512C9" w:rsidRDefault="00742C75">
      <w:pPr>
        <w:rPr>
          <w:rFonts w:ascii="Arabic Typesetting" w:hAnsi="Arabic Typesetting" w:cs="Arabic Typesetting"/>
          <w:sz w:val="36"/>
          <w:szCs w:val="36"/>
        </w:rPr>
      </w:pPr>
    </w:p>
    <w:sectPr w:rsidR="00742C75" w:rsidRPr="00D512C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charset w:val="00"/>
    <w:family w:val="script"/>
    <w:pitch w:val="variable"/>
    <w:sig w:usb0="80002007" w:usb1="80000000" w:usb2="00000008" w:usb3="00000000" w:csb0="000000D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A2873"/>
    <w:multiLevelType w:val="hybridMultilevel"/>
    <w:tmpl w:val="17347262"/>
    <w:lvl w:ilvl="0" w:tplc="00B80D14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843450"/>
    <w:multiLevelType w:val="multilevel"/>
    <w:tmpl w:val="55CCF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TEwNbMwMDM1M7ZQ0lEKTi0uzszPAykwqgUAu1wYDCwAAAA="/>
  </w:docVars>
  <w:rsids>
    <w:rsidRoot w:val="002D3EF9"/>
    <w:rsid w:val="002D3EF9"/>
    <w:rsid w:val="003150B8"/>
    <w:rsid w:val="003C293D"/>
    <w:rsid w:val="00742C75"/>
    <w:rsid w:val="00B46807"/>
    <w:rsid w:val="00B51A79"/>
    <w:rsid w:val="00C36DE8"/>
    <w:rsid w:val="00D512C9"/>
    <w:rsid w:val="00F658C6"/>
    <w:rsid w:val="00FC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13F40"/>
  <w15:chartTrackingRefBased/>
  <w15:docId w15:val="{519DA9D6-EBBA-4B0E-B2C5-E899A0CA4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3E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EF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512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12C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C50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5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50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0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5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0F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468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6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pialumni@irex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groups/8668135/" TargetMode="External"/><Relationship Id="rId5" Type="http://schemas.openxmlformats.org/officeDocument/2006/relationships/hyperlink" Target="https://irexorg.formstack.com/forms/alumniventurefundapplication_arabic_cop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m Suleiman</dc:creator>
  <cp:keywords/>
  <dc:description/>
  <cp:lastModifiedBy>Hanane Zelouani Idrissi</cp:lastModifiedBy>
  <cp:revision>3</cp:revision>
  <dcterms:created xsi:type="dcterms:W3CDTF">2019-01-18T15:19:00Z</dcterms:created>
  <dcterms:modified xsi:type="dcterms:W3CDTF">2019-01-18T16:15:00Z</dcterms:modified>
</cp:coreProperties>
</file>